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1D104" w14:textId="77777777" w:rsidR="00C95808" w:rsidRDefault="00C95808"/>
    <w:p w14:paraId="63FED6D0" w14:textId="734F5AA8" w:rsidR="004B38E3" w:rsidRDefault="004B38E3"/>
    <w:p w14:paraId="1F4E2ADB" w14:textId="627D1545" w:rsidR="004B38E3" w:rsidRDefault="000B645B">
      <w:r>
        <w:t>1 Basic to Advance</w:t>
      </w:r>
    </w:p>
    <w:p w14:paraId="35D06A42" w14:textId="23CFFEED" w:rsidR="000B645B" w:rsidRDefault="000B645B" w:rsidP="000B645B">
      <w:pPr>
        <w:pStyle w:val="ListParagraph"/>
        <w:numPr>
          <w:ilvl w:val="0"/>
          <w:numId w:val="1"/>
        </w:numPr>
      </w:pPr>
      <w:r>
        <w:t>Data Scientist</w:t>
      </w:r>
    </w:p>
    <w:p w14:paraId="0D4A770B" w14:textId="556DC9C7" w:rsidR="004342CE" w:rsidRDefault="004342CE" w:rsidP="000B645B">
      <w:pPr>
        <w:pStyle w:val="ListParagraph"/>
        <w:numPr>
          <w:ilvl w:val="0"/>
          <w:numId w:val="1"/>
        </w:numPr>
      </w:pPr>
      <w:r>
        <w:t>Data Analyst</w:t>
      </w:r>
    </w:p>
    <w:p w14:paraId="6561E627" w14:textId="41BB8F23" w:rsidR="004342CE" w:rsidRDefault="00B07973" w:rsidP="000B645B">
      <w:pPr>
        <w:pStyle w:val="ListParagraph"/>
        <w:numPr>
          <w:ilvl w:val="0"/>
          <w:numId w:val="1"/>
        </w:numPr>
      </w:pPr>
      <w:r>
        <w:t xml:space="preserve">Business Intelligence tools </w:t>
      </w:r>
    </w:p>
    <w:p w14:paraId="654941B2" w14:textId="4F4A167A" w:rsidR="00B07973" w:rsidRDefault="00090881" w:rsidP="00B07973">
      <w:r>
        <w:t>1; Descriptive</w:t>
      </w:r>
      <w:r w:rsidR="002F0B3A">
        <w:t xml:space="preserve"> </w:t>
      </w:r>
      <w:r w:rsidR="00877228">
        <w:t xml:space="preserve">STATS  2; </w:t>
      </w:r>
      <w:r w:rsidR="00F46C8F">
        <w:t>Influential STAT</w:t>
      </w:r>
    </w:p>
    <w:p w14:paraId="597DDCAF" w14:textId="26C54CFA" w:rsidR="00877228" w:rsidRDefault="00090881" w:rsidP="00B07973">
      <w:r>
        <w:t xml:space="preserve">1; Descriptive STATS  </w:t>
      </w:r>
      <w:r w:rsidR="00877228">
        <w:tab/>
      </w:r>
    </w:p>
    <w:p w14:paraId="588FC970" w14:textId="08A65E8B" w:rsidR="00BB2A62" w:rsidRDefault="00BB2A62" w:rsidP="00B07973">
      <w:r>
        <w:tab/>
      </w:r>
      <w:r w:rsidR="00D8745A">
        <w:t>An</w:t>
      </w:r>
      <w:r w:rsidR="0005331A">
        <w:t xml:space="preserve">ything related </w:t>
      </w:r>
      <w:r w:rsidR="000F6B1E">
        <w:t>to summarizing</w:t>
      </w:r>
      <w:r w:rsidR="0005331A">
        <w:t xml:space="preserve"> </w:t>
      </w:r>
      <w:r w:rsidR="000F6B1E">
        <w:t xml:space="preserve">the </w:t>
      </w:r>
      <w:r w:rsidR="00286767">
        <w:t>data.</w:t>
      </w:r>
    </w:p>
    <w:p w14:paraId="23FC019A" w14:textId="093DFF55" w:rsidR="00286767" w:rsidRDefault="000F6B1E" w:rsidP="00B07973">
      <w:r>
        <w:tab/>
      </w:r>
      <w:r>
        <w:tab/>
      </w:r>
      <w:r w:rsidR="00286767">
        <w:t xml:space="preserve">1 Measure of Dispersion </w:t>
      </w:r>
    </w:p>
    <w:p w14:paraId="013623C1" w14:textId="6DEFAAE5" w:rsidR="00286767" w:rsidRDefault="00286767" w:rsidP="00B07973">
      <w:r>
        <w:tab/>
      </w:r>
      <w:r>
        <w:tab/>
        <w:t xml:space="preserve">2 </w:t>
      </w:r>
      <w:r w:rsidR="00DD7B4D">
        <w:t>Summarizing the data.</w:t>
      </w:r>
    </w:p>
    <w:p w14:paraId="14F60A00" w14:textId="4D4DFFE7" w:rsidR="00DD7B4D" w:rsidRDefault="00DD7B4D" w:rsidP="00B07973">
      <w:r>
        <w:tab/>
      </w:r>
      <w:r w:rsidR="00935E8E">
        <w:t>E.g.  Histogram, box plo</w:t>
      </w:r>
      <w:r w:rsidR="00B143C7">
        <w:t xml:space="preserve">t, pdf, </w:t>
      </w:r>
      <w:proofErr w:type="spellStart"/>
      <w:r w:rsidR="007467C8">
        <w:t>cdf</w:t>
      </w:r>
      <w:proofErr w:type="spellEnd"/>
      <w:r w:rsidR="007467C8">
        <w:t>, Probability, Permutation, Mean, Median</w:t>
      </w:r>
      <w:r w:rsidR="003035BA">
        <w:t>, Mode. Variance, Standard Deviation.</w:t>
      </w:r>
    </w:p>
    <w:p w14:paraId="135B12BC" w14:textId="586C40D0" w:rsidR="00980746" w:rsidRDefault="00980746" w:rsidP="00B07973">
      <w:r>
        <w:t xml:space="preserve">1 </w:t>
      </w:r>
      <w:proofErr w:type="spellStart"/>
      <w:r>
        <w:t>Casuseian</w:t>
      </w:r>
      <w:proofErr w:type="spellEnd"/>
      <w:r>
        <w:t xml:space="preserve"> Distribution.</w:t>
      </w:r>
    </w:p>
    <w:p w14:paraId="57C206B5" w14:textId="03A1B479" w:rsidR="00F130A2" w:rsidRDefault="00F130A2" w:rsidP="00B07973">
      <w:r>
        <w:t xml:space="preserve">2 Long Normal Distribution </w:t>
      </w:r>
    </w:p>
    <w:p w14:paraId="0E2B6722" w14:textId="68CBD9F3" w:rsidR="00F130A2" w:rsidRDefault="00F130A2" w:rsidP="00B07973">
      <w:r>
        <w:t xml:space="preserve">3 Binomial </w:t>
      </w:r>
      <w:r w:rsidR="007A7B04">
        <w:t>Distribution</w:t>
      </w:r>
    </w:p>
    <w:p w14:paraId="7B79783F" w14:textId="23665DC9" w:rsidR="007A7B04" w:rsidRDefault="007A7B04" w:rsidP="00B07973">
      <w:r>
        <w:t xml:space="preserve">4 </w:t>
      </w:r>
      <w:r w:rsidR="00BB78AE">
        <w:t>Bernoulli’s</w:t>
      </w:r>
      <w:r>
        <w:t xml:space="preserve"> </w:t>
      </w:r>
      <w:r w:rsidR="00BB78AE">
        <w:t>Distribution.</w:t>
      </w:r>
    </w:p>
    <w:p w14:paraId="1AC7706D" w14:textId="6AC9EAB7" w:rsidR="00BB78AE" w:rsidRDefault="00BB78AE" w:rsidP="00B07973">
      <w:r>
        <w:t xml:space="preserve">5 Pareto Distribution </w:t>
      </w:r>
      <w:r w:rsidR="00DC485D">
        <w:t>(Power</w:t>
      </w:r>
      <w:r>
        <w:t xml:space="preserve"> </w:t>
      </w:r>
      <w:r w:rsidR="00DC485D">
        <w:t>Law)</w:t>
      </w:r>
    </w:p>
    <w:p w14:paraId="543C99A0" w14:textId="7A977B1F" w:rsidR="00DC485D" w:rsidRDefault="00DC485D" w:rsidP="00B07973">
      <w:r>
        <w:t>6 Standard Normal Distribution</w:t>
      </w:r>
    </w:p>
    <w:p w14:paraId="78E6E438" w14:textId="20DDE051" w:rsidR="00DC485D" w:rsidRDefault="00DC485D" w:rsidP="00B07973">
      <w:r>
        <w:t xml:space="preserve">7 </w:t>
      </w:r>
      <w:r w:rsidR="00423DCD">
        <w:t xml:space="preserve">Transformation and </w:t>
      </w:r>
      <w:r w:rsidR="00480EE2">
        <w:t xml:space="preserve">Standardization. </w:t>
      </w:r>
      <w:r w:rsidR="00C91037">
        <w:t>(In</w:t>
      </w:r>
      <w:r w:rsidR="00480EE2">
        <w:t xml:space="preserve"> Python)</w:t>
      </w:r>
      <w:r w:rsidR="001A3AF9">
        <w:t>.</w:t>
      </w:r>
    </w:p>
    <w:p w14:paraId="445949D8" w14:textId="17814049" w:rsidR="001A3AF9" w:rsidRDefault="001A3AF9" w:rsidP="00B07973">
      <w:r>
        <w:t>8 Q-Q Plot.</w:t>
      </w:r>
    </w:p>
    <w:p w14:paraId="6147C359" w14:textId="620F10C0" w:rsidR="006546DA" w:rsidRDefault="001A3AF9" w:rsidP="00B07973">
      <w:r>
        <w:t xml:space="preserve">9 How to </w:t>
      </w:r>
      <w:r w:rsidR="006546DA">
        <w:t xml:space="preserve">determine weather distribution is normal or </w:t>
      </w:r>
      <w:r w:rsidR="00C91037">
        <w:t>not?</w:t>
      </w:r>
    </w:p>
    <w:p w14:paraId="1E2CCE87" w14:textId="77777777" w:rsidR="00980746" w:rsidRDefault="00980746" w:rsidP="00B07973"/>
    <w:p w14:paraId="4FBE3801" w14:textId="307CB4B1" w:rsidR="000F6B1E" w:rsidRDefault="000F6B1E" w:rsidP="00B07973">
      <w:r>
        <w:tab/>
      </w:r>
      <w:r>
        <w:tab/>
      </w:r>
    </w:p>
    <w:sectPr w:rsidR="000F6B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6A36D3"/>
    <w:multiLevelType w:val="hybridMultilevel"/>
    <w:tmpl w:val="2C785886"/>
    <w:lvl w:ilvl="0" w:tplc="7CF89EA2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91215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zsTQwMDMytzAxMjdT0lEKTi0uzszPAykwrAUA5bXcHywAAAA="/>
  </w:docVars>
  <w:rsids>
    <w:rsidRoot w:val="002C2EA6"/>
    <w:rsid w:val="0005331A"/>
    <w:rsid w:val="00090881"/>
    <w:rsid w:val="000B645B"/>
    <w:rsid w:val="000F6B1E"/>
    <w:rsid w:val="001A3AF9"/>
    <w:rsid w:val="00286767"/>
    <w:rsid w:val="002C2EA6"/>
    <w:rsid w:val="002F0B3A"/>
    <w:rsid w:val="003035BA"/>
    <w:rsid w:val="00423DCD"/>
    <w:rsid w:val="004342CE"/>
    <w:rsid w:val="00480EE2"/>
    <w:rsid w:val="004B38E3"/>
    <w:rsid w:val="006546DA"/>
    <w:rsid w:val="007467C8"/>
    <w:rsid w:val="007A7B04"/>
    <w:rsid w:val="00877228"/>
    <w:rsid w:val="00935E8E"/>
    <w:rsid w:val="00980746"/>
    <w:rsid w:val="00B07973"/>
    <w:rsid w:val="00B143C7"/>
    <w:rsid w:val="00BB2A62"/>
    <w:rsid w:val="00BB78AE"/>
    <w:rsid w:val="00C91037"/>
    <w:rsid w:val="00C95808"/>
    <w:rsid w:val="00D8745A"/>
    <w:rsid w:val="00DC485D"/>
    <w:rsid w:val="00DD7B4D"/>
    <w:rsid w:val="00E93F2F"/>
    <w:rsid w:val="00F130A2"/>
    <w:rsid w:val="00F46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545A7"/>
  <w15:chartTrackingRefBased/>
  <w15:docId w15:val="{5CE9DA69-E4B0-4925-AE92-597783FF2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64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97</Words>
  <Characters>553</Characters>
  <Application>Microsoft Office Word</Application>
  <DocSecurity>0</DocSecurity>
  <Lines>4</Lines>
  <Paragraphs>1</Paragraphs>
  <ScaleCrop>false</ScaleCrop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 DONGOL</dc:creator>
  <cp:keywords/>
  <dc:description/>
  <cp:lastModifiedBy>Ram DONGOL</cp:lastModifiedBy>
  <cp:revision>29</cp:revision>
  <dcterms:created xsi:type="dcterms:W3CDTF">2023-11-05T09:10:00Z</dcterms:created>
  <dcterms:modified xsi:type="dcterms:W3CDTF">2023-11-06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3-11-05T09:10:35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e5696894-337e-4ccc-9f3c-cc15c16b0b0a</vt:lpwstr>
  </property>
  <property fmtid="{D5CDD505-2E9C-101B-9397-08002B2CF9AE}" pid="8" name="MSIP_Label_2a3a108f-898d-4589-9ebc-7ee3b46df9b8_ContentBits">
    <vt:lpwstr>0</vt:lpwstr>
  </property>
</Properties>
</file>